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620098" w14:textId="10BDBFA2" w:rsidR="00EF5C4D" w:rsidRPr="009B4C4C" w:rsidRDefault="0064510D" w:rsidP="00FF0BF8">
      <w:pPr>
        <w:pStyle w:val="Heading1"/>
        <w:shd w:val="clear" w:color="auto" w:fill="FFFFFF"/>
        <w:spacing w:before="0" w:beforeAutospacing="0" w:after="192" w:afterAutospacing="0"/>
        <w:rPr>
          <w:rFonts w:asciiTheme="minorHAnsi" w:hAnsiTheme="minorHAnsi" w:cstheme="minorHAnsi"/>
          <w:b w:val="0"/>
          <w:bCs w:val="0"/>
          <w:color w:val="FF0000"/>
          <w:sz w:val="52"/>
          <w:szCs w:val="52"/>
        </w:rPr>
      </w:pPr>
      <w:r w:rsidRPr="0064510D">
        <w:rPr>
          <w:sz w:val="32"/>
          <w:szCs w:val="32"/>
        </w:rPr>
        <w:t xml:space="preserve">Chapter- </w:t>
      </w:r>
      <w:r w:rsidR="00097BB4">
        <w:rPr>
          <w:sz w:val="32"/>
          <w:szCs w:val="32"/>
        </w:rPr>
        <w:t>4</w:t>
      </w:r>
      <w:r>
        <w:br/>
      </w:r>
      <w:r w:rsidR="00FF0BF8" w:rsidRPr="009B4C4C">
        <w:rPr>
          <w:rFonts w:asciiTheme="minorHAnsi" w:hAnsiTheme="minorHAnsi" w:cstheme="minorHAnsi"/>
          <w:b w:val="0"/>
          <w:bCs w:val="0"/>
          <w:color w:val="FF0000"/>
          <w:sz w:val="52"/>
          <w:szCs w:val="52"/>
        </w:rPr>
        <w:t>Albert Einstein at School</w:t>
      </w:r>
    </w:p>
    <w:p w14:paraId="3A5BDB3B" w14:textId="2713756B" w:rsidR="00187432" w:rsidRPr="00187432" w:rsidRDefault="00187432" w:rsidP="00FF0BF8">
      <w:pPr>
        <w:pStyle w:val="Heading1"/>
        <w:shd w:val="clear" w:color="auto" w:fill="FFFFFF"/>
        <w:spacing w:before="0" w:beforeAutospacing="0" w:after="192" w:afterAutospacing="0"/>
        <w:rPr>
          <w:rFonts w:asciiTheme="minorHAnsi" w:hAnsiTheme="minorHAnsi" w:cstheme="minorHAnsi"/>
          <w:color w:val="FF0000"/>
          <w:sz w:val="36"/>
          <w:szCs w:val="36"/>
          <w:u w:val="single"/>
        </w:rPr>
      </w:pPr>
      <w:bookmarkStart w:id="0" w:name="_Hlk46949976"/>
      <w:r w:rsidRPr="00187432">
        <w:rPr>
          <w:rFonts w:asciiTheme="minorHAnsi" w:hAnsiTheme="minorHAnsi" w:cstheme="minorHAnsi"/>
          <w:color w:val="FF0000"/>
          <w:sz w:val="36"/>
          <w:szCs w:val="36"/>
          <w:u w:val="single"/>
        </w:rPr>
        <w:t>PERIOD-I</w:t>
      </w:r>
    </w:p>
    <w:bookmarkEnd w:id="0"/>
    <w:p w14:paraId="52CDF07C" w14:textId="79214057" w:rsidR="00097BB4" w:rsidRPr="00E07346" w:rsidRDefault="00097BB4" w:rsidP="00097BB4">
      <w:pPr>
        <w:pStyle w:val="Normal1"/>
        <w:widowControl w:val="0"/>
        <w:numPr>
          <w:ilvl w:val="0"/>
          <w:numId w:val="1"/>
        </w:numPr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 xml:space="preserve">Why did Einstein say </w:t>
      </w:r>
      <w:proofErr w:type="gramStart"/>
      <w:r w:rsidRPr="00E07346">
        <w:rPr>
          <w:rFonts w:eastAsia="Roboto" w:cstheme="minorHAnsi"/>
          <w:lang w:val="en-GB"/>
        </w:rPr>
        <w:t>“ I</w:t>
      </w:r>
      <w:proofErr w:type="gramEnd"/>
      <w:r w:rsidRPr="00E07346">
        <w:rPr>
          <w:rFonts w:eastAsia="Roboto" w:cstheme="minorHAnsi"/>
          <w:lang w:val="en-GB"/>
        </w:rPr>
        <w:t xml:space="preserve"> can’t see any point in learning dates ”?</w:t>
      </w:r>
    </w:p>
    <w:p w14:paraId="418FA3AE" w14:textId="3E8E87D7" w:rsidR="00097BB4" w:rsidRPr="00E07346" w:rsidRDefault="00097BB4" w:rsidP="00097BB4">
      <w:pPr>
        <w:pStyle w:val="Normal1"/>
        <w:widowControl w:val="0"/>
        <w:numPr>
          <w:ilvl w:val="0"/>
          <w:numId w:val="1"/>
        </w:numPr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What was Einstein’s view on education?</w:t>
      </w:r>
    </w:p>
    <w:p w14:paraId="3E8733DC" w14:textId="7CFE06FD" w:rsidR="00097BB4" w:rsidRPr="00E07346" w:rsidRDefault="00097BB4" w:rsidP="00097BB4">
      <w:pPr>
        <w:pStyle w:val="Normal1"/>
        <w:widowControl w:val="0"/>
        <w:numPr>
          <w:ilvl w:val="0"/>
          <w:numId w:val="1"/>
        </w:numPr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Do you think Einstein was impolite while responding to teachers</w:t>
      </w:r>
      <w:proofErr w:type="gramStart"/>
      <w:r w:rsidRPr="00E07346">
        <w:rPr>
          <w:rFonts w:eastAsia="Roboto" w:cstheme="minorHAnsi"/>
          <w:lang w:val="en-GB"/>
        </w:rPr>
        <w:t>’  questions</w:t>
      </w:r>
      <w:proofErr w:type="gramEnd"/>
      <w:r w:rsidRPr="00E07346">
        <w:rPr>
          <w:rFonts w:eastAsia="Roboto" w:cstheme="minorHAnsi"/>
          <w:lang w:val="en-GB"/>
        </w:rPr>
        <w:t xml:space="preserve"> in the classes?</w:t>
      </w:r>
    </w:p>
    <w:p w14:paraId="63DD5D1B" w14:textId="3AE1F0CA" w:rsidR="00097BB4" w:rsidRPr="00E07346" w:rsidRDefault="00097BB4" w:rsidP="00097BB4">
      <w:pPr>
        <w:pStyle w:val="Normal1"/>
        <w:widowControl w:val="0"/>
        <w:numPr>
          <w:ilvl w:val="0"/>
          <w:numId w:val="1"/>
        </w:numPr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How did Mr Braun treat Einstein in the History class?</w:t>
      </w:r>
    </w:p>
    <w:p w14:paraId="3E49BB03" w14:textId="769C35A8" w:rsidR="00097BB4" w:rsidRPr="00E07346" w:rsidRDefault="00097BB4" w:rsidP="00097BB4">
      <w:pPr>
        <w:pStyle w:val="Normal1"/>
        <w:widowControl w:val="0"/>
        <w:numPr>
          <w:ilvl w:val="0"/>
          <w:numId w:val="1"/>
        </w:numPr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Was Einstein happy at School? Why?</w:t>
      </w:r>
    </w:p>
    <w:p w14:paraId="2D9832A4" w14:textId="202C93C6" w:rsidR="00097BB4" w:rsidRPr="00E07346" w:rsidRDefault="00097BB4" w:rsidP="00097BB4">
      <w:pPr>
        <w:pStyle w:val="Normal1"/>
        <w:widowControl w:val="0"/>
        <w:numPr>
          <w:ilvl w:val="0"/>
          <w:numId w:val="1"/>
        </w:numPr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What impression do you form of Einstein from his interaction with his History Teacher – Mr Braun?</w:t>
      </w:r>
    </w:p>
    <w:p w14:paraId="42DB7B2B" w14:textId="1C0D365C" w:rsidR="00097BB4" w:rsidRPr="00E07346" w:rsidRDefault="00097BB4" w:rsidP="00097BB4">
      <w:pPr>
        <w:pStyle w:val="Normal1"/>
        <w:widowControl w:val="0"/>
        <w:numPr>
          <w:ilvl w:val="0"/>
          <w:numId w:val="1"/>
        </w:numPr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Who was Yuri? What did he tell Einstein when he was told about his discomfort and frustration?</w:t>
      </w:r>
    </w:p>
    <w:p w14:paraId="7911064C" w14:textId="7C213E05" w:rsidR="00097BB4" w:rsidRPr="00E07346" w:rsidRDefault="00097BB4" w:rsidP="00097BB4">
      <w:pPr>
        <w:pStyle w:val="Normal1"/>
        <w:widowControl w:val="0"/>
        <w:numPr>
          <w:ilvl w:val="0"/>
          <w:numId w:val="1"/>
        </w:numPr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Who was Elsa?</w:t>
      </w:r>
      <w:r w:rsidR="00C737C7">
        <w:rPr>
          <w:rFonts w:eastAsia="Roboto" w:cstheme="minorHAnsi"/>
          <w:lang w:val="en-GB"/>
        </w:rPr>
        <w:t xml:space="preserve"> </w:t>
      </w:r>
      <w:r w:rsidRPr="00E07346">
        <w:rPr>
          <w:rFonts w:eastAsia="Roboto" w:cstheme="minorHAnsi"/>
          <w:lang w:val="en-GB"/>
        </w:rPr>
        <w:t>What advice did she give to Einstein?</w:t>
      </w:r>
    </w:p>
    <w:p w14:paraId="1D2B7E1C" w14:textId="22552EF1" w:rsidR="00097BB4" w:rsidRPr="00E07346" w:rsidRDefault="00097BB4" w:rsidP="00097BB4">
      <w:pPr>
        <w:pStyle w:val="Normal1"/>
        <w:widowControl w:val="0"/>
        <w:numPr>
          <w:ilvl w:val="0"/>
          <w:numId w:val="1"/>
        </w:numPr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Why did the author refer to Einstein’s interest in music as his only comfort?</w:t>
      </w:r>
    </w:p>
    <w:p w14:paraId="2891AC40" w14:textId="38F6A765" w:rsidR="00097BB4" w:rsidRPr="00187432" w:rsidRDefault="00097BB4" w:rsidP="00097BB4">
      <w:pPr>
        <w:pStyle w:val="Normal1"/>
        <w:widowControl w:val="0"/>
        <w:numPr>
          <w:ilvl w:val="0"/>
          <w:numId w:val="1"/>
        </w:numPr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 xml:space="preserve">Why did Einstein want to get a Medical Certificate? </w:t>
      </w:r>
    </w:p>
    <w:p w14:paraId="1216EE9B" w14:textId="14CC73AC" w:rsidR="00187432" w:rsidRDefault="00187432" w:rsidP="00187432">
      <w:pPr>
        <w:pStyle w:val="Normal1"/>
        <w:widowControl w:val="0"/>
        <w:rPr>
          <w:rFonts w:eastAsia="Roboto" w:cstheme="minorHAnsi"/>
          <w:lang w:val="en-GB"/>
        </w:rPr>
      </w:pPr>
    </w:p>
    <w:p w14:paraId="1737D6C2" w14:textId="0A423B1E" w:rsidR="00187432" w:rsidRPr="00187432" w:rsidRDefault="00187432" w:rsidP="00187432">
      <w:pPr>
        <w:pStyle w:val="Heading1"/>
        <w:shd w:val="clear" w:color="auto" w:fill="FFFFFF"/>
        <w:spacing w:before="0" w:beforeAutospacing="0" w:after="192" w:afterAutospacing="0"/>
        <w:rPr>
          <w:rFonts w:asciiTheme="minorHAnsi" w:hAnsiTheme="minorHAnsi" w:cstheme="minorHAnsi"/>
          <w:color w:val="FF0000"/>
          <w:sz w:val="36"/>
          <w:szCs w:val="36"/>
          <w:u w:val="single"/>
        </w:rPr>
      </w:pPr>
      <w:r w:rsidRPr="00187432">
        <w:rPr>
          <w:rFonts w:asciiTheme="minorHAnsi" w:hAnsiTheme="minorHAnsi" w:cstheme="minorHAnsi"/>
          <w:color w:val="FF0000"/>
          <w:sz w:val="36"/>
          <w:szCs w:val="36"/>
          <w:u w:val="single"/>
        </w:rPr>
        <w:t>PERIOD-I</w:t>
      </w:r>
      <w:r>
        <w:rPr>
          <w:rFonts w:asciiTheme="minorHAnsi" w:hAnsiTheme="minorHAnsi" w:cstheme="minorHAnsi"/>
          <w:color w:val="FF0000"/>
          <w:sz w:val="36"/>
          <w:szCs w:val="36"/>
          <w:u w:val="single"/>
        </w:rPr>
        <w:t>I</w:t>
      </w:r>
    </w:p>
    <w:p w14:paraId="027E4C47" w14:textId="77777777" w:rsidR="00187432" w:rsidRPr="00E07346" w:rsidRDefault="00187432" w:rsidP="00187432">
      <w:pPr>
        <w:pStyle w:val="Normal1"/>
        <w:widowControl w:val="0"/>
        <w:rPr>
          <w:rFonts w:eastAsia="Roboto" w:cstheme="minorHAnsi"/>
        </w:rPr>
      </w:pPr>
    </w:p>
    <w:p w14:paraId="7789CFF0" w14:textId="1772DCD3" w:rsidR="00097BB4" w:rsidRPr="00E07346" w:rsidRDefault="00097BB4" w:rsidP="00097BB4">
      <w:pPr>
        <w:pStyle w:val="Normal1"/>
        <w:widowControl w:val="0"/>
        <w:numPr>
          <w:ilvl w:val="0"/>
          <w:numId w:val="1"/>
        </w:numPr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 xml:space="preserve">Why did Yuri call Einstein </w:t>
      </w:r>
      <w:proofErr w:type="gramStart"/>
      <w:r w:rsidRPr="00E07346">
        <w:rPr>
          <w:rFonts w:eastAsia="Roboto" w:cstheme="minorHAnsi"/>
          <w:lang w:val="en-GB"/>
        </w:rPr>
        <w:t>“ the</w:t>
      </w:r>
      <w:proofErr w:type="gramEnd"/>
      <w:r w:rsidRPr="00E07346">
        <w:rPr>
          <w:rFonts w:eastAsia="Roboto" w:cstheme="minorHAnsi"/>
          <w:lang w:val="en-GB"/>
        </w:rPr>
        <w:t xml:space="preserve"> world’s worst liar ”?</w:t>
      </w:r>
    </w:p>
    <w:p w14:paraId="7CFB2F55" w14:textId="6980B158" w:rsidR="00097BB4" w:rsidRPr="00E07346" w:rsidRDefault="00097BB4" w:rsidP="00097BB4">
      <w:pPr>
        <w:pStyle w:val="Normal1"/>
        <w:widowControl w:val="0"/>
        <w:numPr>
          <w:ilvl w:val="0"/>
          <w:numId w:val="1"/>
        </w:numPr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Give your impression of Yuri.</w:t>
      </w:r>
    </w:p>
    <w:p w14:paraId="4B53C78A" w14:textId="0DB7CBD2" w:rsidR="00097BB4" w:rsidRPr="00E07346" w:rsidRDefault="00097BB4" w:rsidP="00097BB4">
      <w:pPr>
        <w:pStyle w:val="Normal1"/>
        <w:widowControl w:val="0"/>
        <w:numPr>
          <w:ilvl w:val="0"/>
          <w:numId w:val="1"/>
        </w:numPr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 xml:space="preserve"> Who was Dr Ernst Well? How did he help Einstein?</w:t>
      </w:r>
    </w:p>
    <w:p w14:paraId="681AD61E" w14:textId="0320787A" w:rsidR="00097BB4" w:rsidRPr="00E07346" w:rsidRDefault="00097BB4" w:rsidP="00097BB4">
      <w:pPr>
        <w:pStyle w:val="Normal1"/>
        <w:widowControl w:val="0"/>
        <w:numPr>
          <w:ilvl w:val="0"/>
          <w:numId w:val="1"/>
        </w:numPr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 xml:space="preserve">What did Einstein plan to do after leaving </w:t>
      </w:r>
      <w:r w:rsidR="00C737C7">
        <w:rPr>
          <w:rFonts w:eastAsia="Roboto" w:cstheme="minorHAnsi"/>
          <w:lang w:val="en-GB"/>
        </w:rPr>
        <w:t>s</w:t>
      </w:r>
      <w:r w:rsidRPr="00E07346">
        <w:rPr>
          <w:rFonts w:eastAsia="Roboto" w:cstheme="minorHAnsi"/>
          <w:lang w:val="en-GB"/>
        </w:rPr>
        <w:t>chool and how did he achieve it?</w:t>
      </w:r>
    </w:p>
    <w:p w14:paraId="689526B2" w14:textId="0FBA845D" w:rsidR="00097BB4" w:rsidRPr="00E07346" w:rsidRDefault="00097BB4" w:rsidP="00097BB4">
      <w:pPr>
        <w:pStyle w:val="Normal1"/>
        <w:widowControl w:val="0"/>
        <w:numPr>
          <w:ilvl w:val="0"/>
          <w:numId w:val="1"/>
        </w:numPr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What did Yuri suggest to Einstein before going to meet the Head Teacher?</w:t>
      </w:r>
    </w:p>
    <w:p w14:paraId="3CFA66C9" w14:textId="71A1C647" w:rsidR="00097BB4" w:rsidRPr="00E07346" w:rsidRDefault="00097BB4" w:rsidP="00097BB4">
      <w:pPr>
        <w:pStyle w:val="Normal1"/>
        <w:widowControl w:val="0"/>
        <w:numPr>
          <w:ilvl w:val="0"/>
          <w:numId w:val="1"/>
        </w:numPr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Who was Mr Koch? What were his views about Einstein’s abilities?</w:t>
      </w:r>
    </w:p>
    <w:p w14:paraId="6D460AFA" w14:textId="66407C57" w:rsidR="00097BB4" w:rsidRPr="00E07346" w:rsidRDefault="00097BB4" w:rsidP="00097BB4">
      <w:pPr>
        <w:pStyle w:val="Normal1"/>
        <w:widowControl w:val="0"/>
        <w:numPr>
          <w:ilvl w:val="0"/>
          <w:numId w:val="1"/>
        </w:numPr>
        <w:rPr>
          <w:rFonts w:eastAsia="Roboto" w:cstheme="minorHAnsi"/>
        </w:rPr>
      </w:pPr>
      <w:proofErr w:type="gramStart"/>
      <w:r w:rsidRPr="00E07346">
        <w:rPr>
          <w:rFonts w:eastAsia="Roboto" w:cstheme="minorHAnsi"/>
          <w:lang w:val="en-GB"/>
        </w:rPr>
        <w:t>“ I</w:t>
      </w:r>
      <w:proofErr w:type="gramEnd"/>
      <w:r w:rsidRPr="00E07346">
        <w:rPr>
          <w:rFonts w:eastAsia="Roboto" w:cstheme="minorHAnsi"/>
          <w:lang w:val="en-GB"/>
        </w:rPr>
        <w:t xml:space="preserve"> knew you were going to leave before you knew yourself ”. Who speaks to whom and in which context?</w:t>
      </w:r>
    </w:p>
    <w:p w14:paraId="3320107B" w14:textId="52EEFAD5" w:rsidR="00097BB4" w:rsidRPr="00E07346" w:rsidRDefault="00097BB4" w:rsidP="00097BB4">
      <w:pPr>
        <w:pStyle w:val="Normal1"/>
        <w:widowControl w:val="0"/>
        <w:numPr>
          <w:ilvl w:val="0"/>
          <w:numId w:val="1"/>
        </w:numPr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Why was Einstein called to the Head Teacher’s room?</w:t>
      </w:r>
    </w:p>
    <w:p w14:paraId="70251BAB" w14:textId="3519A66E" w:rsidR="00097BB4" w:rsidRPr="00E07346" w:rsidRDefault="00097BB4" w:rsidP="00097BB4">
      <w:pPr>
        <w:pStyle w:val="Normal1"/>
        <w:widowControl w:val="0"/>
        <w:numPr>
          <w:ilvl w:val="0"/>
          <w:numId w:val="1"/>
        </w:numPr>
        <w:rPr>
          <w:rFonts w:eastAsia="Roboto" w:cstheme="minorHAnsi"/>
        </w:rPr>
      </w:pPr>
      <w:proofErr w:type="gramStart"/>
      <w:r w:rsidRPr="00E07346">
        <w:rPr>
          <w:rFonts w:eastAsia="Roboto" w:cstheme="minorHAnsi"/>
          <w:lang w:val="en-GB"/>
        </w:rPr>
        <w:t>“ Einstein</w:t>
      </w:r>
      <w:proofErr w:type="gramEnd"/>
      <w:r w:rsidRPr="00E07346">
        <w:rPr>
          <w:rFonts w:eastAsia="Roboto" w:cstheme="minorHAnsi"/>
          <w:lang w:val="en-GB"/>
        </w:rPr>
        <w:t xml:space="preserve"> felt the medical certificate almost burning a hole in his pocket ”.Why?</w:t>
      </w:r>
    </w:p>
    <w:p w14:paraId="5AA358EB" w14:textId="341296C3" w:rsidR="00097BB4" w:rsidRPr="00EF5C4D" w:rsidRDefault="00097BB4" w:rsidP="00097BB4">
      <w:pPr>
        <w:pStyle w:val="Normal1"/>
        <w:widowControl w:val="0"/>
        <w:numPr>
          <w:ilvl w:val="0"/>
          <w:numId w:val="1"/>
        </w:numPr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Do you approve of the authoritarian attitude of the History Teacher and the Head Teacher?</w:t>
      </w:r>
    </w:p>
    <w:p w14:paraId="300CB7EA" w14:textId="72F85582" w:rsidR="00EF5C4D" w:rsidRDefault="00EF5C4D" w:rsidP="00EF5C4D">
      <w:pPr>
        <w:pStyle w:val="Normal1"/>
        <w:widowControl w:val="0"/>
        <w:rPr>
          <w:rFonts w:eastAsia="Roboto" w:cstheme="minorHAnsi"/>
          <w:lang w:val="en-GB"/>
        </w:rPr>
      </w:pPr>
    </w:p>
    <w:p w14:paraId="4FFE8D16" w14:textId="45D38A2C" w:rsidR="00EF5C4D" w:rsidRPr="00187432" w:rsidRDefault="00EF5C4D" w:rsidP="00EF5C4D">
      <w:pPr>
        <w:pStyle w:val="Heading1"/>
        <w:shd w:val="clear" w:color="auto" w:fill="FFFFFF"/>
        <w:spacing w:before="0" w:beforeAutospacing="0" w:after="192" w:afterAutospacing="0"/>
        <w:rPr>
          <w:rFonts w:asciiTheme="minorHAnsi" w:hAnsiTheme="minorHAnsi" w:cstheme="minorHAnsi"/>
          <w:color w:val="FF0000"/>
          <w:sz w:val="36"/>
          <w:szCs w:val="36"/>
          <w:u w:val="single"/>
        </w:rPr>
      </w:pPr>
      <w:r w:rsidRPr="00187432">
        <w:rPr>
          <w:rFonts w:asciiTheme="minorHAnsi" w:hAnsiTheme="minorHAnsi" w:cstheme="minorHAnsi"/>
          <w:color w:val="FF0000"/>
          <w:sz w:val="36"/>
          <w:szCs w:val="36"/>
          <w:u w:val="single"/>
        </w:rPr>
        <w:t>PERIOD-I</w:t>
      </w:r>
      <w:r>
        <w:rPr>
          <w:rFonts w:asciiTheme="minorHAnsi" w:hAnsiTheme="minorHAnsi" w:cstheme="minorHAnsi"/>
          <w:color w:val="FF0000"/>
          <w:sz w:val="36"/>
          <w:szCs w:val="36"/>
          <w:u w:val="single"/>
        </w:rPr>
        <w:t>II</w:t>
      </w:r>
    </w:p>
    <w:p w14:paraId="3BF563B3" w14:textId="77777777" w:rsidR="00EF5C4D" w:rsidRPr="00E07346" w:rsidRDefault="00EF5C4D" w:rsidP="00EF5C4D">
      <w:pPr>
        <w:pStyle w:val="Normal1"/>
        <w:widowControl w:val="0"/>
        <w:rPr>
          <w:rFonts w:eastAsia="Roboto" w:cstheme="minorHAnsi"/>
        </w:rPr>
      </w:pPr>
    </w:p>
    <w:p w14:paraId="51648C00" w14:textId="482E97A6" w:rsidR="00097BB4" w:rsidRPr="00097BB4" w:rsidRDefault="00097BB4" w:rsidP="00097BB4">
      <w:pPr>
        <w:pStyle w:val="Normal1"/>
        <w:widowControl w:val="0"/>
        <w:numPr>
          <w:ilvl w:val="0"/>
          <w:numId w:val="1"/>
        </w:numPr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What do you learn about Einstein after reading the story?</w:t>
      </w:r>
    </w:p>
    <w:p w14:paraId="3BC7AB6C" w14:textId="3E7C88DB" w:rsidR="00FF0BF8" w:rsidRPr="00FF0BF8" w:rsidRDefault="00FF0BF8" w:rsidP="00FF0BF8">
      <w:pPr>
        <w:pStyle w:val="ListParagraph"/>
        <w:numPr>
          <w:ilvl w:val="0"/>
          <w:numId w:val="1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 w:rsidRPr="00FF0BF8">
        <w:rPr>
          <w:rFonts w:cstheme="minorHAnsi"/>
          <w:color w:val="222222"/>
          <w:sz w:val="24"/>
          <w:szCs w:val="24"/>
          <w:shd w:val="clear" w:color="auto" w:fill="FFFFFF"/>
        </w:rPr>
        <w:t>What do you understand of Einstein’s nature from his conversations with his history teacher, his mathematics teacher and the headteacher?</w:t>
      </w:r>
    </w:p>
    <w:p w14:paraId="760815CA" w14:textId="77777777" w:rsidR="00FF0BF8" w:rsidRPr="00FF0BF8" w:rsidRDefault="00FF0BF8" w:rsidP="00FF0BF8">
      <w:pPr>
        <w:pStyle w:val="ListParagraph"/>
        <w:numPr>
          <w:ilvl w:val="0"/>
          <w:numId w:val="1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 w:rsidRPr="00FF0BF8">
        <w:rPr>
          <w:rFonts w:cstheme="minorHAnsi"/>
          <w:color w:val="222222"/>
          <w:sz w:val="24"/>
          <w:szCs w:val="24"/>
          <w:shd w:val="clear" w:color="auto" w:fill="FFFFFF"/>
        </w:rPr>
        <w:t>The school system often curbs individual talents. Discuss.</w:t>
      </w:r>
    </w:p>
    <w:p w14:paraId="2F38D222" w14:textId="77777777" w:rsidR="00FF0BF8" w:rsidRPr="00FF0BF8" w:rsidRDefault="00FF0BF8" w:rsidP="00FF0BF8">
      <w:pPr>
        <w:pStyle w:val="ListParagraph"/>
        <w:numPr>
          <w:ilvl w:val="0"/>
          <w:numId w:val="1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 w:rsidRPr="00FF0BF8">
        <w:rPr>
          <w:rFonts w:cstheme="minorHAnsi"/>
          <w:color w:val="222222"/>
          <w:sz w:val="24"/>
          <w:szCs w:val="24"/>
          <w:shd w:val="clear" w:color="auto" w:fill="FFFFFF"/>
        </w:rPr>
        <w:t>How do you distinguish between information gathering and insight formation?</w:t>
      </w:r>
    </w:p>
    <w:p w14:paraId="31E21D9F" w14:textId="77777777" w:rsidR="00FF0BF8" w:rsidRPr="00FF0BF8" w:rsidRDefault="00FF0BF8" w:rsidP="00FF0BF8">
      <w:pPr>
        <w:pStyle w:val="ListParagraph"/>
        <w:numPr>
          <w:ilvl w:val="0"/>
          <w:numId w:val="1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 w:rsidRPr="00FF0BF8">
        <w:rPr>
          <w:rFonts w:cstheme="minorHAnsi"/>
          <w:color w:val="222222"/>
          <w:sz w:val="24"/>
          <w:szCs w:val="24"/>
          <w:shd w:val="clear" w:color="auto" w:fill="FFFFFF"/>
        </w:rPr>
        <w:t>Why was Mr Braun speechless for a few moments?</w:t>
      </w:r>
    </w:p>
    <w:p w14:paraId="4A972A3D" w14:textId="77777777" w:rsidR="00FF0BF8" w:rsidRPr="00FF0BF8" w:rsidRDefault="00FF0BF8" w:rsidP="00FF0BF8">
      <w:pPr>
        <w:pStyle w:val="ListParagraph"/>
        <w:numPr>
          <w:ilvl w:val="0"/>
          <w:numId w:val="1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 w:rsidRPr="00FF0BF8">
        <w:rPr>
          <w:rFonts w:cstheme="minorHAnsi"/>
          <w:color w:val="222222"/>
          <w:sz w:val="24"/>
          <w:szCs w:val="24"/>
          <w:shd w:val="clear" w:color="auto" w:fill="FFFFFF"/>
        </w:rPr>
        <w:t>Who asks for the Einstein theory of education? How?</w:t>
      </w:r>
    </w:p>
    <w:p w14:paraId="243C38F5" w14:textId="77777777" w:rsidR="00FF0BF8" w:rsidRPr="00FF0BF8" w:rsidRDefault="00FF0BF8" w:rsidP="00FF0BF8">
      <w:pPr>
        <w:pStyle w:val="ListParagraph"/>
        <w:numPr>
          <w:ilvl w:val="0"/>
          <w:numId w:val="1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 w:rsidRPr="00FF0BF8">
        <w:rPr>
          <w:rFonts w:cstheme="minorHAnsi"/>
          <w:color w:val="222222"/>
          <w:sz w:val="24"/>
          <w:szCs w:val="24"/>
          <w:shd w:val="clear" w:color="auto" w:fill="FFFFFF"/>
        </w:rPr>
        <w:t>What is Einstein’s view about education? How far do you agree with it?</w:t>
      </w:r>
    </w:p>
    <w:p w14:paraId="3561DDD4" w14:textId="77777777" w:rsidR="00FF0BF8" w:rsidRPr="00FF0BF8" w:rsidRDefault="00FF0BF8" w:rsidP="00FF0BF8">
      <w:pPr>
        <w:pStyle w:val="ListParagraph"/>
        <w:numPr>
          <w:ilvl w:val="0"/>
          <w:numId w:val="1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 w:rsidRPr="00FF0BF8">
        <w:rPr>
          <w:rFonts w:cstheme="minorHAnsi"/>
          <w:color w:val="222222"/>
          <w:sz w:val="24"/>
          <w:szCs w:val="24"/>
          <w:shd w:val="clear" w:color="auto" w:fill="FFFFFF"/>
        </w:rPr>
        <w:t>How did the history teacher react to Albert’s replies? Will a modern student agree with the teacher? Why /Why not?</w:t>
      </w:r>
    </w:p>
    <w:p w14:paraId="0687EB28" w14:textId="77777777" w:rsidR="00FF0BF8" w:rsidRPr="00FF0BF8" w:rsidRDefault="00FF0BF8" w:rsidP="00FF0BF8">
      <w:pPr>
        <w:pStyle w:val="ListParagraph"/>
        <w:numPr>
          <w:ilvl w:val="0"/>
          <w:numId w:val="1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 w:rsidRPr="00FF0BF8">
        <w:rPr>
          <w:rFonts w:cstheme="minorHAnsi"/>
          <w:color w:val="222222"/>
          <w:sz w:val="24"/>
          <w:szCs w:val="24"/>
          <w:shd w:val="clear" w:color="auto" w:fill="FFFFFF"/>
        </w:rPr>
        <w:t>Why did Albert see no point in learning dates and facts?</w:t>
      </w:r>
    </w:p>
    <w:p w14:paraId="2755088B" w14:textId="77777777" w:rsidR="00FF0BF8" w:rsidRPr="00FF0BF8" w:rsidRDefault="00FF0BF8" w:rsidP="00FF0BF8">
      <w:pPr>
        <w:pStyle w:val="ListParagraph"/>
        <w:numPr>
          <w:ilvl w:val="0"/>
          <w:numId w:val="1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 w:rsidRPr="00FF0BF8">
        <w:rPr>
          <w:rFonts w:cstheme="minorHAnsi"/>
          <w:color w:val="222222"/>
          <w:sz w:val="24"/>
          <w:szCs w:val="24"/>
          <w:shd w:val="clear" w:color="auto" w:fill="FFFFFF"/>
        </w:rPr>
        <w:t>Do you think Albert is being impolite while answering the history teacher’s questions? Give your reasons.</w:t>
      </w:r>
    </w:p>
    <w:sectPr w:rsidR="00FF0BF8" w:rsidRPr="00FF0BF8" w:rsidSect="0064510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A0FDB8" w14:textId="77777777" w:rsidR="00E914E1" w:rsidRDefault="00E914E1" w:rsidP="0064510D">
      <w:pPr>
        <w:spacing w:after="0" w:line="240" w:lineRule="auto"/>
      </w:pPr>
      <w:r>
        <w:separator/>
      </w:r>
    </w:p>
  </w:endnote>
  <w:endnote w:type="continuationSeparator" w:id="0">
    <w:p w14:paraId="763C6CB4" w14:textId="77777777" w:rsidR="00E914E1" w:rsidRDefault="00E914E1" w:rsidP="00645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0E6842" w14:textId="77777777" w:rsidR="00091CE4" w:rsidRDefault="00091C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167CD1" w14:textId="77777777" w:rsidR="0064510D" w:rsidRDefault="0064510D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ODM Educational Group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D2730F">
      <w:fldChar w:fldCharType="begin"/>
    </w:r>
    <w:r w:rsidR="00F602FB">
      <w:instrText xml:space="preserve"> PAGE   \* MERGEFORMAT </w:instrText>
    </w:r>
    <w:r w:rsidR="00D2730F">
      <w:fldChar w:fldCharType="separate"/>
    </w:r>
    <w:r w:rsidR="00091CE4" w:rsidRPr="00091CE4">
      <w:rPr>
        <w:rFonts w:asciiTheme="majorHAnsi" w:hAnsiTheme="majorHAnsi"/>
        <w:noProof/>
      </w:rPr>
      <w:t>1</w:t>
    </w:r>
    <w:r w:rsidR="00D2730F">
      <w:rPr>
        <w:rFonts w:asciiTheme="majorHAnsi" w:hAnsiTheme="majorHAnsi"/>
        <w:noProof/>
      </w:rPr>
      <w:fldChar w:fldCharType="end"/>
    </w:r>
  </w:p>
  <w:p w14:paraId="2DBF46FA" w14:textId="77777777" w:rsidR="0064510D" w:rsidRDefault="006451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B799E" w14:textId="77777777" w:rsidR="00091CE4" w:rsidRDefault="00091C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A9F925" w14:textId="77777777" w:rsidR="00E914E1" w:rsidRDefault="00E914E1" w:rsidP="0064510D">
      <w:pPr>
        <w:spacing w:after="0" w:line="240" w:lineRule="auto"/>
      </w:pPr>
      <w:r>
        <w:separator/>
      </w:r>
    </w:p>
  </w:footnote>
  <w:footnote w:type="continuationSeparator" w:id="0">
    <w:p w14:paraId="6C1978D2" w14:textId="77777777" w:rsidR="00E914E1" w:rsidRDefault="00E914E1" w:rsidP="00645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06B4B2" w14:textId="77777777" w:rsidR="00027C6E" w:rsidRDefault="00E914E1">
    <w:pPr>
      <w:pStyle w:val="Header"/>
    </w:pPr>
    <w:r>
      <w:rPr>
        <w:noProof/>
        <w:lang w:val="en-US" w:eastAsia="en-US"/>
      </w:rPr>
      <w:pict w14:anchorId="68435B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2053" type="#_x0000_t75" style="position:absolute;margin-left:0;margin-top:0;width:468pt;height:304.2pt;z-index:-251657216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055"/>
      <w:gridCol w:w="3535"/>
    </w:tblGrid>
    <w:tr w:rsidR="0064510D" w14:paraId="2FBF95C1" w14:textId="77777777" w:rsidTr="0064510D">
      <w:tc>
        <w:tcPr>
          <w:tcW w:w="3157" w:type="pct"/>
          <w:tcBorders>
            <w:bottom w:val="single" w:sz="4" w:space="0" w:color="auto"/>
          </w:tcBorders>
          <w:vAlign w:val="bottom"/>
        </w:tcPr>
        <w:p w14:paraId="42A0DBF0" w14:textId="77777777" w:rsidR="0064510D" w:rsidRDefault="00E914E1" w:rsidP="00FF0BF8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noProof/>
              <w:color w:val="76923C" w:themeColor="accent3" w:themeShade="BF"/>
              <w:sz w:val="24"/>
              <w:szCs w:val="24"/>
              <w:lang w:val="en-US" w:eastAsia="en-US"/>
            </w:rPr>
            <w:pict w14:anchorId="7B286FA5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WordPictureWatermark53592017" o:spid="_x0000_s2054" type="#_x0000_t75" style="position:absolute;left:0;text-align:left;margin-left:0;margin-top:0;width:468pt;height:304.2pt;z-index:-251656192;mso-position-horizontal:center;mso-position-horizontal-relative:margin;mso-position-vertical:center;mso-position-vertical-relative:margin" o:allowincell="f">
                <v:imagedata r:id="rId1" o:title="final odm group logo2" gain="19661f" blacklevel="22938f"/>
                <w10:wrap anchorx="margin" anchory="margin"/>
              </v:shape>
            </w:pict>
          </w:r>
          <w:r w:rsidR="00FF0BF8">
            <w:rPr>
              <w:bCs/>
              <w:noProof/>
              <w:color w:val="76923C" w:themeColor="accent3" w:themeShade="BF"/>
              <w:sz w:val="24"/>
              <w:szCs w:val="24"/>
            </w:rPr>
            <w:t>Albert Einstein at School</w:t>
          </w:r>
        </w:p>
      </w:tc>
      <w:sdt>
        <w:sdtPr>
          <w:rPr>
            <w:color w:val="FFFFFF" w:themeColor="background1"/>
          </w:rPr>
          <w:alias w:val="Date"/>
          <w:id w:val="77677290"/>
          <w:placeholder>
            <w:docPart w:val="95415692D3AA436BBD5569C1A255831C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843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30225264" w14:textId="77777777" w:rsidR="0064510D" w:rsidRDefault="00091CE4" w:rsidP="00091CE4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lang w:val="en-US"/>
                </w:rPr>
                <w:t>| English</w:t>
              </w:r>
              <w:r w:rsidR="00323BDC">
                <w:rPr>
                  <w:color w:val="FFFFFF" w:themeColor="background1"/>
                  <w:lang w:val="en-US"/>
                </w:rPr>
                <w:t xml:space="preserve">| Worksheet  </w:t>
              </w:r>
            </w:p>
          </w:tc>
        </w:sdtContent>
      </w:sdt>
    </w:tr>
  </w:tbl>
  <w:p w14:paraId="63E0D544" w14:textId="77777777" w:rsidR="0064510D" w:rsidRDefault="006451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350192" w14:textId="77777777" w:rsidR="00027C6E" w:rsidRDefault="00E914E1">
    <w:pPr>
      <w:pStyle w:val="Header"/>
    </w:pPr>
    <w:r>
      <w:rPr>
        <w:noProof/>
        <w:lang w:val="en-US" w:eastAsia="en-US"/>
      </w:rPr>
      <w:pict w14:anchorId="595013E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2052" type="#_x0000_t75" style="position:absolute;margin-left:0;margin-top:0;width:468pt;height:304.2pt;z-index:-251658240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4C300B"/>
    <w:multiLevelType w:val="hybridMultilevel"/>
    <w:tmpl w:val="B194F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wNjEyNTQ3N7UwNzRS0lEKTi0uzszPAykwrAUAQ1vP/SwAAAA="/>
  </w:docVars>
  <w:rsids>
    <w:rsidRoot w:val="0064510D"/>
    <w:rsid w:val="00027C6E"/>
    <w:rsid w:val="00091CE4"/>
    <w:rsid w:val="00097BB4"/>
    <w:rsid w:val="000B77E6"/>
    <w:rsid w:val="0010071F"/>
    <w:rsid w:val="0015643A"/>
    <w:rsid w:val="00187432"/>
    <w:rsid w:val="002A0CDC"/>
    <w:rsid w:val="002A32E8"/>
    <w:rsid w:val="003205CD"/>
    <w:rsid w:val="00323BDC"/>
    <w:rsid w:val="00392927"/>
    <w:rsid w:val="00414A04"/>
    <w:rsid w:val="00565458"/>
    <w:rsid w:val="0064510D"/>
    <w:rsid w:val="00704A63"/>
    <w:rsid w:val="007B00A6"/>
    <w:rsid w:val="00880F7F"/>
    <w:rsid w:val="008F1066"/>
    <w:rsid w:val="009557D3"/>
    <w:rsid w:val="009565FA"/>
    <w:rsid w:val="00961D35"/>
    <w:rsid w:val="00977FA2"/>
    <w:rsid w:val="009B4C4C"/>
    <w:rsid w:val="00A9703E"/>
    <w:rsid w:val="00C50268"/>
    <w:rsid w:val="00C737C7"/>
    <w:rsid w:val="00D2730F"/>
    <w:rsid w:val="00D37ECD"/>
    <w:rsid w:val="00DD0C87"/>
    <w:rsid w:val="00E914E1"/>
    <w:rsid w:val="00EB52A1"/>
    <w:rsid w:val="00EF5C4D"/>
    <w:rsid w:val="00F602FB"/>
    <w:rsid w:val="00F831B8"/>
    <w:rsid w:val="00FF0B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5BC249F4"/>
  <w15:docId w15:val="{EF80697F-E101-46A0-81FB-0E3683B31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4A04"/>
  </w:style>
  <w:style w:type="paragraph" w:styleId="Heading1">
    <w:name w:val="heading 1"/>
    <w:basedOn w:val="Normal"/>
    <w:link w:val="Heading1Char"/>
    <w:uiPriority w:val="9"/>
    <w:qFormat/>
    <w:rsid w:val="00FF0B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  <w:rsid w:val="00FF0BF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F0BF8"/>
    <w:rPr>
      <w:rFonts w:ascii="Times New Roman" w:eastAsia="Times New Roman" w:hAnsi="Times New Roman" w:cs="Times New Roman"/>
      <w:b/>
      <w:bCs/>
      <w:kern w:val="36"/>
      <w:sz w:val="48"/>
      <w:szCs w:val="4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47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5415692D3AA436BBD5569C1A255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6DACB-D376-4B7E-BEA6-8B4862A1FAC1}"/>
      </w:docPartPr>
      <w:docPartBody>
        <w:p w:rsidR="0025005A" w:rsidRDefault="00520740" w:rsidP="00520740">
          <w:pPr>
            <w:pStyle w:val="95415692D3AA436BBD5569C1A255831C"/>
          </w:pPr>
          <w:r>
            <w:rPr>
              <w:color w:val="FFFFFF" w:themeColor="background1"/>
            </w:rP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20740"/>
    <w:rsid w:val="00137D3F"/>
    <w:rsid w:val="002351CD"/>
    <w:rsid w:val="00236C86"/>
    <w:rsid w:val="0025005A"/>
    <w:rsid w:val="003E4DB6"/>
    <w:rsid w:val="00520740"/>
    <w:rsid w:val="00584546"/>
    <w:rsid w:val="00876E09"/>
    <w:rsid w:val="00AB39DE"/>
    <w:rsid w:val="00BE50DB"/>
    <w:rsid w:val="00D25EDF"/>
    <w:rsid w:val="00FC63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CA2306DBC0404A9EE9235AE5E9F658">
    <w:name w:val="B5CA2306DBC0404A9EE9235AE5E9F658"/>
    <w:rsid w:val="00520740"/>
  </w:style>
  <w:style w:type="paragraph" w:customStyle="1" w:styleId="95415692D3AA436BBD5569C1A255831C">
    <w:name w:val="95415692D3AA436BBD5569C1A255831C"/>
    <w:rsid w:val="00520740"/>
  </w:style>
  <w:style w:type="paragraph" w:customStyle="1" w:styleId="F9C96021F1E54ED3A4A8497403574D1B">
    <w:name w:val="F9C96021F1E54ED3A4A8497403574D1B"/>
    <w:rsid w:val="005207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| English| Worksheet  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340C501-B5FA-45DC-A371-4D3877EB3D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26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NAME</vt:lpstr>
    </vt:vector>
  </TitlesOfParts>
  <Company/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NAME</dc:title>
  <dc:creator>SWOYAN</dc:creator>
  <cp:lastModifiedBy>Sashikant Rout</cp:lastModifiedBy>
  <cp:revision>10</cp:revision>
  <dcterms:created xsi:type="dcterms:W3CDTF">2020-07-25T09:10:00Z</dcterms:created>
  <dcterms:modified xsi:type="dcterms:W3CDTF">2020-08-25T13:05:00Z</dcterms:modified>
</cp:coreProperties>
</file>